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080" w:type="dxa"/>
        <w:tblInd w:w="-365" w:type="dxa"/>
        <w:tblLook w:val="04A0" w:firstRow="1" w:lastRow="0" w:firstColumn="1" w:lastColumn="0" w:noHBand="0" w:noVBand="1"/>
      </w:tblPr>
      <w:tblGrid>
        <w:gridCol w:w="2610"/>
        <w:gridCol w:w="2430"/>
        <w:gridCol w:w="540"/>
        <w:gridCol w:w="900"/>
        <w:gridCol w:w="1350"/>
        <w:gridCol w:w="2250"/>
      </w:tblGrid>
      <w:tr w:rsidR="00723CE9" w:rsidRPr="009A61F4" w14:paraId="3F7FCCB1" w14:textId="77777777" w:rsidTr="7CA51979"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0D2A1E5E" w14:textId="77777777" w:rsidR="00475329" w:rsidRPr="009A61F4" w:rsidRDefault="00475329" w:rsidP="002C034A">
            <w:pPr>
              <w:tabs>
                <w:tab w:val="left" w:pos="1260"/>
              </w:tabs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Group No</w:t>
            </w:r>
            <w:r w:rsidR="002C034A" w:rsidRPr="009A61F4">
              <w:rPr>
                <w:b/>
                <w:color w:val="000000" w:themeColor="text1"/>
              </w:rPr>
              <w:tab/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3DBBA1E" w14:textId="5D688AE6" w:rsidR="00475329" w:rsidRPr="009A61F4" w:rsidRDefault="00154D98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19</w:t>
            </w:r>
          </w:p>
        </w:tc>
      </w:tr>
      <w:tr w:rsidR="00723CE9" w:rsidRPr="009A61F4" w14:paraId="2E4DD7FC" w14:textId="77777777" w:rsidTr="7CA51979"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24DC7A32" w14:textId="77777777" w:rsidR="00475329" w:rsidRPr="009A61F4" w:rsidRDefault="009E2C4A" w:rsidP="009E2C4A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Project</w:t>
            </w:r>
            <w:r w:rsidR="00475329" w:rsidRPr="009A61F4">
              <w:rPr>
                <w:b/>
                <w:color w:val="000000" w:themeColor="text1"/>
              </w:rPr>
              <w:t xml:space="preserve"> </w:t>
            </w:r>
            <w:r w:rsidRPr="009A61F4">
              <w:rPr>
                <w:b/>
                <w:color w:val="000000" w:themeColor="text1"/>
              </w:rPr>
              <w:t>Title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948861D" w14:textId="13302DE3" w:rsidR="00475329" w:rsidRPr="009A61F4" w:rsidRDefault="00154D98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Sportizza</w:t>
            </w:r>
          </w:p>
        </w:tc>
      </w:tr>
      <w:tr w:rsidR="00723CE9" w:rsidRPr="009A61F4" w14:paraId="12BA86D8" w14:textId="77777777" w:rsidTr="7CA51979"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7B63A307" w14:textId="77777777" w:rsidR="005B67DB" w:rsidRPr="009A61F4" w:rsidRDefault="005B67DB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Supervisor</w:t>
            </w:r>
            <w:r w:rsidR="00D01BCE" w:rsidRPr="009A61F4">
              <w:rPr>
                <w:b/>
                <w:color w:val="000000" w:themeColor="text1"/>
              </w:rPr>
              <w:t>’s Name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872447F" w14:textId="0C67C6D6" w:rsidR="005B67DB" w:rsidRPr="009A61F4" w:rsidRDefault="00154D98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Dr. S</w:t>
            </w:r>
            <w:r w:rsidR="00BF438B" w:rsidRPr="009A61F4">
              <w:rPr>
                <w:color w:val="000000" w:themeColor="text1"/>
              </w:rPr>
              <w:t>hiromi</w:t>
            </w:r>
            <w:r w:rsidRPr="009A61F4">
              <w:rPr>
                <w:color w:val="000000" w:themeColor="text1"/>
              </w:rPr>
              <w:t xml:space="preserve"> Arunatileka</w:t>
            </w:r>
          </w:p>
        </w:tc>
      </w:tr>
      <w:tr w:rsidR="00723CE9" w:rsidRPr="009A61F4" w14:paraId="33D43086" w14:textId="77777777" w:rsidTr="7CA51979"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18D3C39E" w14:textId="2F2F87D4" w:rsidR="0014533F" w:rsidRPr="009A61F4" w:rsidRDefault="00E629B5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 xml:space="preserve">Co-Supervisor’s </w:t>
            </w:r>
            <w:r w:rsidR="00752D68" w:rsidRPr="009A61F4">
              <w:rPr>
                <w:b/>
                <w:color w:val="000000" w:themeColor="text1"/>
              </w:rPr>
              <w:t>Name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F045241" w14:textId="7C5B279A" w:rsidR="0014533F" w:rsidRPr="009A61F4" w:rsidRDefault="00154D98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Mrs. Ishani F</w:t>
            </w:r>
            <w:r w:rsidR="00BF438B" w:rsidRPr="009A61F4">
              <w:rPr>
                <w:color w:val="000000" w:themeColor="text1"/>
              </w:rPr>
              <w:t>onseka</w:t>
            </w:r>
          </w:p>
        </w:tc>
      </w:tr>
      <w:tr w:rsidR="00647C01" w:rsidRPr="009A61F4" w14:paraId="548AB37D" w14:textId="77777777" w:rsidTr="7CA51979">
        <w:trPr>
          <w:trHeight w:val="70"/>
        </w:trPr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6E566542" w14:textId="77777777" w:rsidR="00832A83" w:rsidRPr="009A61F4" w:rsidRDefault="008E06AC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Group Meeting Number</w:t>
            </w:r>
          </w:p>
        </w:tc>
        <w:tc>
          <w:tcPr>
            <w:tcW w:w="243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</w:tcPr>
          <w:p w14:paraId="03779A5A" w14:textId="0E24ED82" w:rsidR="00832A83" w:rsidRPr="009A61F4" w:rsidRDefault="00BF438B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0</w:t>
            </w:r>
            <w:r w:rsidR="003874ED">
              <w:rPr>
                <w:color w:val="000000" w:themeColor="text1"/>
              </w:rPr>
              <w:t>2</w:t>
            </w:r>
          </w:p>
        </w:tc>
        <w:tc>
          <w:tcPr>
            <w:tcW w:w="144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1E692E76" w14:textId="77777777" w:rsidR="00832A83" w:rsidRPr="009A61F4" w:rsidRDefault="001540C0">
            <w:pPr>
              <w:rPr>
                <w:b/>
                <w:color w:val="000000" w:themeColor="text1"/>
              </w:rPr>
            </w:pPr>
            <w:r w:rsidRPr="009A61F4">
              <w:rPr>
                <w:color w:val="000000" w:themeColor="text1"/>
              </w:rPr>
              <w:t xml:space="preserve">   </w:t>
            </w:r>
            <w:r w:rsidR="00832A83" w:rsidRPr="009A61F4">
              <w:rPr>
                <w:b/>
                <w:color w:val="000000" w:themeColor="text1"/>
              </w:rPr>
              <w:t>Date</w:t>
            </w:r>
          </w:p>
        </w:tc>
        <w:tc>
          <w:tcPr>
            <w:tcW w:w="360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</w:tcPr>
          <w:p w14:paraId="44282E72" w14:textId="5AE3B2B6" w:rsidR="00832A83" w:rsidRPr="009A61F4" w:rsidRDefault="0094312C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0</w:t>
            </w:r>
            <w:r w:rsidR="00BF438B" w:rsidRPr="009A61F4">
              <w:rPr>
                <w:color w:val="000000" w:themeColor="text1"/>
              </w:rPr>
              <w:t>2/06/2021</w:t>
            </w:r>
          </w:p>
        </w:tc>
      </w:tr>
      <w:tr w:rsidR="009A61F4" w:rsidRPr="009A61F4" w14:paraId="7B72E122" w14:textId="77777777" w:rsidTr="7CA51979">
        <w:tc>
          <w:tcPr>
            <w:tcW w:w="10080" w:type="dxa"/>
            <w:gridSpan w:val="6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808080" w:themeColor="background1" w:themeShade="80"/>
            </w:tcBorders>
            <w:shd w:val="clear" w:color="auto" w:fill="BFBFBF" w:themeFill="background1" w:themeFillShade="BF"/>
          </w:tcPr>
          <w:p w14:paraId="6814A7B6" w14:textId="77777777" w:rsidR="00475329" w:rsidRPr="009A61F4" w:rsidRDefault="002C034A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 xml:space="preserve">Summary of work </w:t>
            </w:r>
            <w:r w:rsidR="0088777C" w:rsidRPr="009A61F4">
              <w:rPr>
                <w:b/>
                <w:color w:val="000000" w:themeColor="text1"/>
              </w:rPr>
              <w:t>carried out during last two weeks</w:t>
            </w:r>
          </w:p>
        </w:tc>
      </w:tr>
      <w:tr w:rsidR="009A61F4" w:rsidRPr="009A61F4" w14:paraId="2A6333FE" w14:textId="77777777" w:rsidTr="0094312C">
        <w:trPr>
          <w:trHeight w:val="3009"/>
        </w:trPr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A9F6E4C" w14:textId="5BA18498" w:rsidR="00BF438B" w:rsidRPr="003874ED" w:rsidRDefault="003874ED" w:rsidP="003874ED">
            <w:pPr>
              <w:pStyle w:val="ListParagraph"/>
              <w:numPr>
                <w:ilvl w:val="0"/>
                <w:numId w:val="2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Finishing the requirement gathering.</w:t>
            </w:r>
          </w:p>
          <w:p w14:paraId="7E747EE3" w14:textId="721D1739" w:rsidR="00F53F5D" w:rsidRDefault="003874ED" w:rsidP="00F53F5D">
            <w:pPr>
              <w:pStyle w:val="ListParagraph"/>
              <w:numPr>
                <w:ilvl w:val="0"/>
                <w:numId w:val="2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Finalizing</w:t>
            </w:r>
            <w:r w:rsidR="00BF438B" w:rsidRPr="009A61F4">
              <w:rPr>
                <w:color w:val="000000" w:themeColor="text1"/>
              </w:rPr>
              <w:t xml:space="preserve"> of the</w:t>
            </w:r>
            <w:r>
              <w:rPr>
                <w:color w:val="000000" w:themeColor="text1"/>
              </w:rPr>
              <w:t xml:space="preserve"> activity</w:t>
            </w:r>
            <w:r w:rsidR="00BF438B" w:rsidRPr="009A61F4">
              <w:rPr>
                <w:color w:val="000000" w:themeColor="text1"/>
              </w:rPr>
              <w:t xml:space="preserve"> diagram</w:t>
            </w:r>
            <w:r>
              <w:rPr>
                <w:color w:val="000000" w:themeColor="text1"/>
              </w:rPr>
              <w:t>s.</w:t>
            </w:r>
          </w:p>
          <w:p w14:paraId="7A1D6C23" w14:textId="7860F947" w:rsidR="003874ED" w:rsidRDefault="003874ED" w:rsidP="00F53F5D">
            <w:pPr>
              <w:pStyle w:val="ListParagraph"/>
              <w:numPr>
                <w:ilvl w:val="0"/>
                <w:numId w:val="2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Finalizing the narratives.</w:t>
            </w:r>
          </w:p>
          <w:p w14:paraId="70CBEC50" w14:textId="425C4DC7" w:rsidR="003874ED" w:rsidRDefault="003874ED" w:rsidP="00F53F5D">
            <w:pPr>
              <w:pStyle w:val="ListParagraph"/>
              <w:numPr>
                <w:ilvl w:val="0"/>
                <w:numId w:val="2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Finalizing the component diagram.</w:t>
            </w:r>
          </w:p>
          <w:p w14:paraId="3CA53EB3" w14:textId="41F4089C" w:rsidR="003874ED" w:rsidRPr="009A61F4" w:rsidRDefault="003874ED" w:rsidP="00F53F5D">
            <w:pPr>
              <w:pStyle w:val="ListParagraph"/>
              <w:numPr>
                <w:ilvl w:val="0"/>
                <w:numId w:val="2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Completing the project proposal document.</w:t>
            </w:r>
          </w:p>
        </w:tc>
      </w:tr>
      <w:tr w:rsidR="009A61F4" w:rsidRPr="009A61F4" w14:paraId="1A07978B" w14:textId="77777777" w:rsidTr="7CA51979"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3ACE5E62" w14:textId="77777777" w:rsidR="00475329" w:rsidRPr="009A61F4" w:rsidRDefault="002C034A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Individual Contribution for last two weeks</w:t>
            </w:r>
          </w:p>
        </w:tc>
      </w:tr>
      <w:tr w:rsidR="00723CE9" w:rsidRPr="009A61F4" w14:paraId="53B0FD76" w14:textId="77777777" w:rsidTr="00BF438B">
        <w:trPr>
          <w:trHeight w:val="471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04D5CFB" w14:textId="0C3F806A" w:rsidR="00752160" w:rsidRPr="009A61F4" w:rsidRDefault="00154D98" w:rsidP="00746DBC">
            <w:pPr>
              <w:pStyle w:val="ListParagraph"/>
              <w:numPr>
                <w:ilvl w:val="0"/>
                <w:numId w:val="5"/>
              </w:numPr>
              <w:ind w:left="342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Maneth Wijetunga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464A23D" w14:textId="672EE30E" w:rsidR="00752160" w:rsidRPr="009A61F4" w:rsidRDefault="003874ED" w:rsidP="00ED242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</w:t>
            </w:r>
            <w:r w:rsidR="00BF438B" w:rsidRPr="009A61F4">
              <w:rPr>
                <w:color w:val="000000" w:themeColor="text1"/>
              </w:rPr>
              <w:t xml:space="preserve">ontributing to part of the </w:t>
            </w:r>
            <w:r>
              <w:rPr>
                <w:color w:val="000000" w:themeColor="text1"/>
              </w:rPr>
              <w:t>activity</w:t>
            </w:r>
            <w:r w:rsidR="00BF438B" w:rsidRPr="009A61F4">
              <w:rPr>
                <w:color w:val="000000" w:themeColor="text1"/>
              </w:rPr>
              <w:t xml:space="preserve"> diagram</w:t>
            </w:r>
            <w:r>
              <w:rPr>
                <w:color w:val="000000" w:themeColor="text1"/>
              </w:rPr>
              <w:t xml:space="preserve"> and narratives, integrating the project report documentation work.</w:t>
            </w:r>
          </w:p>
        </w:tc>
      </w:tr>
      <w:tr w:rsidR="00723CE9" w:rsidRPr="009A61F4" w14:paraId="100D9B67" w14:textId="77777777" w:rsidTr="00BF438B">
        <w:trPr>
          <w:trHeight w:val="9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7F88915" w14:textId="2DFE76F9" w:rsidR="00752160" w:rsidRPr="009A61F4" w:rsidRDefault="00154D98" w:rsidP="00746DBC">
            <w:pPr>
              <w:pStyle w:val="ListParagraph"/>
              <w:numPr>
                <w:ilvl w:val="0"/>
                <w:numId w:val="5"/>
              </w:numPr>
              <w:ind w:left="342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 xml:space="preserve">Jonathan </w:t>
            </w:r>
            <w:proofErr w:type="spellStart"/>
            <w:r w:rsidRPr="009A61F4">
              <w:rPr>
                <w:color w:val="000000" w:themeColor="text1"/>
              </w:rPr>
              <w:t>Dass</w:t>
            </w:r>
            <w:proofErr w:type="spellEnd"/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8B482E1" w14:textId="00B22AF9" w:rsidR="00BF438B" w:rsidRPr="009A61F4" w:rsidRDefault="003874ED" w:rsidP="0075216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Requirement gathering</w:t>
            </w:r>
            <w:r w:rsidR="00BF438B" w:rsidRPr="009A61F4">
              <w:rPr>
                <w:color w:val="000000" w:themeColor="text1"/>
              </w:rPr>
              <w:t xml:space="preserve"> and contributing to part of the</w:t>
            </w:r>
            <w:r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activity</w:t>
            </w:r>
            <w:r w:rsidRPr="009A61F4">
              <w:rPr>
                <w:color w:val="000000" w:themeColor="text1"/>
              </w:rPr>
              <w:t xml:space="preserve"> diagram</w:t>
            </w:r>
            <w:r>
              <w:rPr>
                <w:color w:val="000000" w:themeColor="text1"/>
              </w:rPr>
              <w:t xml:space="preserve"> and narratives</w:t>
            </w:r>
            <w:r>
              <w:rPr>
                <w:color w:val="000000" w:themeColor="text1"/>
              </w:rPr>
              <w:t>.</w:t>
            </w:r>
          </w:p>
        </w:tc>
      </w:tr>
      <w:tr w:rsidR="00723CE9" w:rsidRPr="009A61F4" w14:paraId="763890AD" w14:textId="77777777" w:rsidTr="7CA51979"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50F7197" w14:textId="5AEA6B34" w:rsidR="00752160" w:rsidRPr="009A61F4" w:rsidRDefault="00154D98" w:rsidP="00746DBC">
            <w:pPr>
              <w:pStyle w:val="ListParagraph"/>
              <w:numPr>
                <w:ilvl w:val="0"/>
                <w:numId w:val="5"/>
              </w:numPr>
              <w:ind w:left="342"/>
              <w:rPr>
                <w:color w:val="000000" w:themeColor="text1"/>
              </w:rPr>
            </w:pPr>
            <w:proofErr w:type="spellStart"/>
            <w:r w:rsidRPr="009A61F4">
              <w:rPr>
                <w:color w:val="000000" w:themeColor="text1"/>
              </w:rPr>
              <w:t>Bhashitha</w:t>
            </w:r>
            <w:proofErr w:type="spellEnd"/>
            <w:r w:rsidRPr="009A61F4">
              <w:rPr>
                <w:color w:val="000000" w:themeColor="text1"/>
              </w:rPr>
              <w:t xml:space="preserve"> Ranasinghe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F9B2036" w14:textId="64760670" w:rsidR="00CF5488" w:rsidRPr="009A61F4" w:rsidRDefault="003874ED" w:rsidP="0075216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</w:t>
            </w:r>
            <w:r w:rsidRPr="009A61F4">
              <w:rPr>
                <w:color w:val="000000" w:themeColor="text1"/>
              </w:rPr>
              <w:t xml:space="preserve">ontributing to part of the </w:t>
            </w:r>
            <w:r>
              <w:rPr>
                <w:color w:val="000000" w:themeColor="text1"/>
              </w:rPr>
              <w:t>activity</w:t>
            </w:r>
            <w:r w:rsidRPr="009A61F4">
              <w:rPr>
                <w:color w:val="000000" w:themeColor="text1"/>
              </w:rPr>
              <w:t xml:space="preserve"> diagram</w:t>
            </w:r>
            <w:r>
              <w:rPr>
                <w:color w:val="000000" w:themeColor="text1"/>
              </w:rPr>
              <w:t xml:space="preserve"> and narratives,</w:t>
            </w:r>
            <w:r>
              <w:rPr>
                <w:color w:val="000000" w:themeColor="text1"/>
              </w:rPr>
              <w:t xml:space="preserve"> Logo making, </w:t>
            </w:r>
          </w:p>
          <w:p w14:paraId="51EFC3D5" w14:textId="3E2E41B2" w:rsidR="00BF438B" w:rsidRPr="009A61F4" w:rsidRDefault="00BF438B" w:rsidP="00752160">
            <w:pPr>
              <w:rPr>
                <w:color w:val="000000" w:themeColor="text1"/>
              </w:rPr>
            </w:pPr>
          </w:p>
        </w:tc>
      </w:tr>
      <w:tr w:rsidR="00723CE9" w:rsidRPr="009A61F4" w14:paraId="294FDF26" w14:textId="77777777" w:rsidTr="0094312C">
        <w:trPr>
          <w:trHeight w:val="1478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31335EE" w14:textId="51B18C39" w:rsidR="00752160" w:rsidRPr="009A61F4" w:rsidRDefault="00154D98" w:rsidP="00746DBC">
            <w:pPr>
              <w:pStyle w:val="ListParagraph"/>
              <w:numPr>
                <w:ilvl w:val="0"/>
                <w:numId w:val="5"/>
              </w:numPr>
              <w:ind w:left="342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 xml:space="preserve">Prasad </w:t>
            </w:r>
            <w:proofErr w:type="spellStart"/>
            <w:r w:rsidRPr="009A61F4">
              <w:rPr>
                <w:color w:val="000000" w:themeColor="text1"/>
              </w:rPr>
              <w:t>Lakshan</w:t>
            </w:r>
            <w:proofErr w:type="spellEnd"/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1A7B176" w14:textId="29287887" w:rsidR="00B75B4B" w:rsidRPr="009A61F4" w:rsidRDefault="003874ED" w:rsidP="0075216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</w:t>
            </w:r>
            <w:r w:rsidRPr="009A61F4">
              <w:rPr>
                <w:color w:val="000000" w:themeColor="text1"/>
              </w:rPr>
              <w:t xml:space="preserve">ontributing to part of the </w:t>
            </w:r>
            <w:r>
              <w:rPr>
                <w:color w:val="000000" w:themeColor="text1"/>
              </w:rPr>
              <w:t>activity</w:t>
            </w:r>
            <w:r w:rsidRPr="009A61F4">
              <w:rPr>
                <w:color w:val="000000" w:themeColor="text1"/>
              </w:rPr>
              <w:t xml:space="preserve"> diagram</w:t>
            </w:r>
            <w:r>
              <w:rPr>
                <w:color w:val="000000" w:themeColor="text1"/>
              </w:rPr>
              <w:t xml:space="preserve"> and narratives,</w:t>
            </w:r>
            <w:r>
              <w:rPr>
                <w:color w:val="000000" w:themeColor="text1"/>
              </w:rPr>
              <w:t xml:space="preserve"> Component Diagram drawing.</w:t>
            </w:r>
          </w:p>
        </w:tc>
      </w:tr>
      <w:tr w:rsidR="009A61F4" w:rsidRPr="009A61F4" w14:paraId="3393D423" w14:textId="77777777" w:rsidTr="7CA51979"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B14447A" w14:textId="77777777" w:rsidR="002C034A" w:rsidRPr="009A61F4" w:rsidRDefault="00BE5CE2" w:rsidP="00BA13FA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Meeting outcomes</w:t>
            </w:r>
            <w:r w:rsidR="00BA13FA" w:rsidRPr="009A61F4">
              <w:rPr>
                <w:b/>
                <w:color w:val="000000" w:themeColor="text1"/>
              </w:rPr>
              <w:t xml:space="preserve"> </w:t>
            </w:r>
          </w:p>
        </w:tc>
      </w:tr>
      <w:tr w:rsidR="009A61F4" w:rsidRPr="009A61F4" w14:paraId="6092E2F0" w14:textId="77777777" w:rsidTr="7CA51979">
        <w:trPr>
          <w:trHeight w:val="3239"/>
        </w:trPr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3540D54" w14:textId="22A07ED1" w:rsidR="00EE0C4F" w:rsidRPr="003874ED" w:rsidRDefault="00EE0C4F" w:rsidP="003874ED">
            <w:pPr>
              <w:pStyle w:val="ListParagraph"/>
              <w:numPr>
                <w:ilvl w:val="0"/>
                <w:numId w:val="4"/>
              </w:numPr>
              <w:rPr>
                <w:color w:val="000000" w:themeColor="text1"/>
              </w:rPr>
            </w:pPr>
            <w:r w:rsidRPr="003874ED">
              <w:rPr>
                <w:color w:val="000000" w:themeColor="text1"/>
              </w:rPr>
              <w:t xml:space="preserve">Discussion of any changes required on the </w:t>
            </w:r>
            <w:r w:rsidR="003874ED" w:rsidRPr="003874ED">
              <w:rPr>
                <w:color w:val="000000" w:themeColor="text1"/>
              </w:rPr>
              <w:t>activity diagram</w:t>
            </w:r>
            <w:r w:rsidRPr="003874ED">
              <w:rPr>
                <w:color w:val="000000" w:themeColor="text1"/>
              </w:rPr>
              <w:t>.</w:t>
            </w:r>
          </w:p>
          <w:p w14:paraId="03475A9A" w14:textId="7B667274" w:rsidR="003874ED" w:rsidRPr="009A61F4" w:rsidRDefault="003874ED" w:rsidP="003874ED">
            <w:pPr>
              <w:pStyle w:val="ListParagraph"/>
              <w:numPr>
                <w:ilvl w:val="0"/>
                <w:numId w:val="4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Discussion of any changes required on the </w:t>
            </w:r>
            <w:r>
              <w:rPr>
                <w:color w:val="000000" w:themeColor="text1"/>
              </w:rPr>
              <w:t>narratives</w:t>
            </w:r>
            <w:r>
              <w:rPr>
                <w:color w:val="000000" w:themeColor="text1"/>
              </w:rPr>
              <w:t>.</w:t>
            </w:r>
          </w:p>
          <w:p w14:paraId="2441CBE5" w14:textId="20941987" w:rsidR="003874ED" w:rsidRPr="009A61F4" w:rsidRDefault="003874ED" w:rsidP="003874ED">
            <w:pPr>
              <w:pStyle w:val="ListParagraph"/>
              <w:numPr>
                <w:ilvl w:val="0"/>
                <w:numId w:val="4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Discussion of any changes required on the </w:t>
            </w:r>
            <w:r>
              <w:rPr>
                <w:color w:val="000000" w:themeColor="text1"/>
              </w:rPr>
              <w:t>component</w:t>
            </w:r>
            <w:r>
              <w:rPr>
                <w:color w:val="000000" w:themeColor="text1"/>
              </w:rPr>
              <w:t xml:space="preserve"> diagram.</w:t>
            </w:r>
          </w:p>
          <w:p w14:paraId="6F4D4B1C" w14:textId="0B9DB043" w:rsidR="003874ED" w:rsidRPr="003874ED" w:rsidRDefault="003874ED" w:rsidP="003874ED">
            <w:pPr>
              <w:pStyle w:val="ListParagraph"/>
              <w:numPr>
                <w:ilvl w:val="0"/>
                <w:numId w:val="4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Discussion of any changes required on the</w:t>
            </w:r>
            <w:r>
              <w:rPr>
                <w:color w:val="000000" w:themeColor="text1"/>
              </w:rPr>
              <w:t xml:space="preserve"> project proposal draft</w:t>
            </w:r>
            <w:r>
              <w:rPr>
                <w:color w:val="000000" w:themeColor="text1"/>
              </w:rPr>
              <w:t>.</w:t>
            </w:r>
          </w:p>
          <w:p w14:paraId="35AA47D7" w14:textId="77777777" w:rsidR="00B45F46" w:rsidRPr="009A61F4" w:rsidRDefault="00B45F46" w:rsidP="0094312C">
            <w:pPr>
              <w:ind w:left="360"/>
              <w:rPr>
                <w:color w:val="000000" w:themeColor="text1"/>
              </w:rPr>
            </w:pPr>
          </w:p>
        </w:tc>
      </w:tr>
      <w:tr w:rsidR="009A61F4" w:rsidRPr="009A61F4" w14:paraId="1ED1C823" w14:textId="77777777" w:rsidTr="7CA51979"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7E18F73D" w14:textId="77777777" w:rsidR="00475329" w:rsidRPr="009A61F4" w:rsidRDefault="002C034A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Responsibilities Accepted by group members</w:t>
            </w:r>
            <w:r w:rsidR="00BA13FA" w:rsidRPr="009A61F4">
              <w:rPr>
                <w:b/>
                <w:color w:val="000000" w:themeColor="text1"/>
              </w:rPr>
              <w:t xml:space="preserve"> for the next two weeks</w:t>
            </w:r>
          </w:p>
        </w:tc>
      </w:tr>
      <w:tr w:rsidR="00723CE9" w:rsidRPr="009A61F4" w14:paraId="4EB1DC79" w14:textId="77777777" w:rsidTr="7CA51979">
        <w:trPr>
          <w:trHeight w:val="7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0F7AC9F" w14:textId="210676CF" w:rsidR="00752160" w:rsidRPr="009A61F4" w:rsidRDefault="00154D98" w:rsidP="00746DBC">
            <w:pPr>
              <w:pStyle w:val="ListParagraph"/>
              <w:numPr>
                <w:ilvl w:val="0"/>
                <w:numId w:val="7"/>
              </w:numPr>
              <w:ind w:left="342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Maneth Wijetunga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9319871" w14:textId="19E355E4" w:rsidR="00B86DEF" w:rsidRPr="009A61F4" w:rsidRDefault="003874ED" w:rsidP="00154D9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T</w:t>
            </w:r>
            <w:r w:rsidR="00587781" w:rsidRPr="009A61F4">
              <w:rPr>
                <w:color w:val="000000" w:themeColor="text1"/>
              </w:rPr>
              <w:t>o create the project proposal presentation</w:t>
            </w:r>
            <w:r>
              <w:rPr>
                <w:color w:val="000000" w:themeColor="text1"/>
              </w:rPr>
              <w:t>, Er Diagram mapping</w:t>
            </w:r>
          </w:p>
        </w:tc>
      </w:tr>
      <w:tr w:rsidR="00723CE9" w:rsidRPr="009A61F4" w14:paraId="7DA3338D" w14:textId="77777777" w:rsidTr="7CA51979">
        <w:trPr>
          <w:trHeight w:val="7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863FB5B" w14:textId="5EACD6E5" w:rsidR="00752160" w:rsidRPr="009A61F4" w:rsidRDefault="00154D98" w:rsidP="00746DBC">
            <w:pPr>
              <w:pStyle w:val="ListParagraph"/>
              <w:numPr>
                <w:ilvl w:val="0"/>
                <w:numId w:val="7"/>
              </w:numPr>
              <w:ind w:left="342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 xml:space="preserve">Jonathan </w:t>
            </w:r>
            <w:proofErr w:type="spellStart"/>
            <w:r w:rsidRPr="009A61F4">
              <w:rPr>
                <w:color w:val="000000" w:themeColor="text1"/>
              </w:rPr>
              <w:t>Dass</w:t>
            </w:r>
            <w:proofErr w:type="spellEnd"/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729E781" w14:textId="04C6446A" w:rsidR="00752160" w:rsidRPr="009A61F4" w:rsidRDefault="00587781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 xml:space="preserve">To </w:t>
            </w:r>
            <w:r w:rsidR="003874ED">
              <w:rPr>
                <w:color w:val="000000" w:themeColor="text1"/>
              </w:rPr>
              <w:t>draw sequence diagram with respect to the actors</w:t>
            </w:r>
          </w:p>
        </w:tc>
      </w:tr>
      <w:tr w:rsidR="003874ED" w:rsidRPr="009A61F4" w14:paraId="1F5F3EB8" w14:textId="77777777" w:rsidTr="7CA51979">
        <w:trPr>
          <w:trHeight w:val="7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8FD9371" w14:textId="4F09D367" w:rsidR="003874ED" w:rsidRPr="009A61F4" w:rsidRDefault="003874ED" w:rsidP="003874ED">
            <w:pPr>
              <w:pStyle w:val="ListParagraph"/>
              <w:numPr>
                <w:ilvl w:val="0"/>
                <w:numId w:val="7"/>
              </w:numPr>
              <w:ind w:left="342"/>
              <w:rPr>
                <w:color w:val="000000" w:themeColor="text1"/>
              </w:rPr>
            </w:pPr>
            <w:proofErr w:type="spellStart"/>
            <w:r w:rsidRPr="009A61F4">
              <w:rPr>
                <w:color w:val="000000" w:themeColor="text1"/>
              </w:rPr>
              <w:t>Bhashitha</w:t>
            </w:r>
            <w:proofErr w:type="spellEnd"/>
            <w:r w:rsidRPr="009A61F4">
              <w:rPr>
                <w:color w:val="000000" w:themeColor="text1"/>
              </w:rPr>
              <w:t xml:space="preserve"> Ranasinghe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7A85204" w14:textId="22A9415C" w:rsidR="003874ED" w:rsidRPr="009A61F4" w:rsidRDefault="003874ED" w:rsidP="003874ED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 xml:space="preserve">To </w:t>
            </w:r>
            <w:r>
              <w:rPr>
                <w:color w:val="000000" w:themeColor="text1"/>
              </w:rPr>
              <w:t>draw sequence diagram with respect to the actors</w:t>
            </w:r>
            <w:r>
              <w:rPr>
                <w:color w:val="000000" w:themeColor="text1"/>
              </w:rPr>
              <w:t xml:space="preserve"> and design the system architecture.</w:t>
            </w:r>
          </w:p>
        </w:tc>
      </w:tr>
      <w:tr w:rsidR="003874ED" w:rsidRPr="009A61F4" w14:paraId="6D1BBEA8" w14:textId="77777777" w:rsidTr="7CA51979">
        <w:trPr>
          <w:trHeight w:val="7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3F5D576" w14:textId="2A388BAD" w:rsidR="003874ED" w:rsidRPr="009A61F4" w:rsidRDefault="003874ED" w:rsidP="003874ED">
            <w:pPr>
              <w:pStyle w:val="ListParagraph"/>
              <w:numPr>
                <w:ilvl w:val="0"/>
                <w:numId w:val="7"/>
              </w:numPr>
              <w:ind w:left="342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 xml:space="preserve">Prasad </w:t>
            </w:r>
            <w:proofErr w:type="spellStart"/>
            <w:r w:rsidRPr="009A61F4">
              <w:rPr>
                <w:color w:val="000000" w:themeColor="text1"/>
              </w:rPr>
              <w:t>Lakshan</w:t>
            </w:r>
            <w:proofErr w:type="spellEnd"/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38E81F0" w14:textId="75392CDD" w:rsidR="003874ED" w:rsidRPr="009A61F4" w:rsidRDefault="003874ED" w:rsidP="003874E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To create the</w:t>
            </w:r>
            <w:r w:rsidRPr="009A61F4">
              <w:rPr>
                <w:color w:val="000000" w:themeColor="text1"/>
              </w:rPr>
              <w:t xml:space="preserve"> ER Diagrams</w:t>
            </w:r>
            <w:r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and design the system architecture.</w:t>
            </w:r>
          </w:p>
        </w:tc>
      </w:tr>
      <w:tr w:rsidR="003874ED" w:rsidRPr="009A61F4" w14:paraId="65A4967D" w14:textId="77777777" w:rsidTr="7CA51979"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635B66F" w14:textId="77777777" w:rsidR="003874ED" w:rsidRPr="009A61F4" w:rsidRDefault="003874ED" w:rsidP="003874ED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Any Other Notes</w:t>
            </w:r>
          </w:p>
        </w:tc>
      </w:tr>
      <w:tr w:rsidR="003874ED" w:rsidRPr="009A61F4" w14:paraId="65BE5535" w14:textId="77777777" w:rsidTr="00587781">
        <w:trPr>
          <w:trHeight w:val="90"/>
        </w:trPr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62E3543" w14:textId="77777777" w:rsidR="003874ED" w:rsidRPr="009A61F4" w:rsidRDefault="003874ED" w:rsidP="003874ED">
            <w:pPr>
              <w:rPr>
                <w:color w:val="000000" w:themeColor="text1"/>
              </w:rPr>
            </w:pPr>
          </w:p>
        </w:tc>
      </w:tr>
      <w:tr w:rsidR="003874ED" w:rsidRPr="009A61F4" w14:paraId="5B33D7E8" w14:textId="77777777" w:rsidTr="7CA51979">
        <w:trPr>
          <w:trHeight w:val="125"/>
        </w:trPr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1D7B47C" w14:textId="77777777" w:rsidR="003874ED" w:rsidRPr="009A61F4" w:rsidRDefault="003874ED" w:rsidP="003874ED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Attendance of the group members</w:t>
            </w:r>
          </w:p>
        </w:tc>
      </w:tr>
      <w:tr w:rsidR="003874ED" w:rsidRPr="009A61F4" w14:paraId="41752CBF" w14:textId="77777777" w:rsidTr="7CA51979">
        <w:trPr>
          <w:trHeight w:val="125"/>
        </w:trPr>
        <w:tc>
          <w:tcPr>
            <w:tcW w:w="5580" w:type="dxa"/>
            <w:gridSpan w:val="3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FFFFFF" w:themeColor="background1"/>
            </w:tcBorders>
            <w:shd w:val="clear" w:color="auto" w:fill="BFBFBF" w:themeFill="background1" w:themeFillShade="BF"/>
          </w:tcPr>
          <w:p w14:paraId="6EEEB778" w14:textId="77777777" w:rsidR="003874ED" w:rsidRPr="009A61F4" w:rsidRDefault="003874ED" w:rsidP="003874ED">
            <w:pPr>
              <w:jc w:val="center"/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Student Name</w:t>
            </w:r>
          </w:p>
        </w:tc>
        <w:tc>
          <w:tcPr>
            <w:tcW w:w="2250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6A6A6" w:themeColor="background1" w:themeShade="A6"/>
              <w:right w:val="single" w:sz="4" w:space="0" w:color="FFFFFF" w:themeColor="background1"/>
            </w:tcBorders>
            <w:shd w:val="clear" w:color="auto" w:fill="BFBFBF" w:themeFill="background1" w:themeFillShade="BF"/>
          </w:tcPr>
          <w:p w14:paraId="57016EC7" w14:textId="77777777" w:rsidR="003874ED" w:rsidRPr="009A61F4" w:rsidRDefault="003874ED" w:rsidP="003874ED">
            <w:pPr>
              <w:jc w:val="center"/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Index No.</w:t>
            </w:r>
          </w:p>
        </w:tc>
        <w:tc>
          <w:tcPr>
            <w:tcW w:w="22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6D03AF9E" w14:textId="77777777" w:rsidR="003874ED" w:rsidRPr="009A61F4" w:rsidRDefault="003874ED" w:rsidP="003874ED">
            <w:pPr>
              <w:jc w:val="center"/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Signature</w:t>
            </w:r>
          </w:p>
        </w:tc>
      </w:tr>
      <w:tr w:rsidR="003874ED" w:rsidRPr="009A61F4" w14:paraId="3865B20C" w14:textId="77777777" w:rsidTr="001F10E9">
        <w:trPr>
          <w:trHeight w:val="446"/>
        </w:trPr>
        <w:tc>
          <w:tcPr>
            <w:tcW w:w="558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4742680A" w14:textId="627DA8B2" w:rsidR="003874ED" w:rsidRPr="009A61F4" w:rsidRDefault="003874ED" w:rsidP="003874ED">
            <w:pPr>
              <w:pStyle w:val="ListParagraph"/>
              <w:numPr>
                <w:ilvl w:val="0"/>
                <w:numId w:val="8"/>
              </w:num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lastRenderedPageBreak/>
              <w:t>W. L. P. Maneth Wijetunga</w:t>
            </w:r>
          </w:p>
        </w:tc>
        <w:tc>
          <w:tcPr>
            <w:tcW w:w="225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99E1A81" w14:textId="0025E06E" w:rsidR="003874ED" w:rsidRPr="009A61F4" w:rsidRDefault="003874ED" w:rsidP="003874ED">
            <w:pPr>
              <w:jc w:val="center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19001942</w:t>
            </w:r>
          </w:p>
        </w:tc>
        <w:tc>
          <w:tcPr>
            <w:tcW w:w="2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16B9CA9" w14:textId="6F06E8DB" w:rsidR="003874ED" w:rsidRPr="009A61F4" w:rsidRDefault="003874ED" w:rsidP="003874ED">
            <w:pPr>
              <w:jc w:val="center"/>
              <w:rPr>
                <w:color w:val="000000" w:themeColor="text1"/>
              </w:rPr>
            </w:pPr>
            <w:r w:rsidRPr="009A61F4">
              <w:rPr>
                <w:noProof/>
                <w:color w:val="000000" w:themeColor="text1"/>
              </w:rPr>
              <w:drawing>
                <wp:inline distT="0" distB="0" distL="0" distR="0" wp14:anchorId="7720170F" wp14:editId="2521A43F">
                  <wp:extent cx="583565" cy="393504"/>
                  <wp:effectExtent l="0" t="0" r="635" b="635"/>
                  <wp:docPr id="3" name="Picture 3" descr="A picture containing text, sign, dark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picture containing text, sign, dark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1171" cy="4053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874ED" w:rsidRPr="009A61F4" w14:paraId="00C9CEB4" w14:textId="77777777" w:rsidTr="7CA51979">
        <w:trPr>
          <w:trHeight w:val="440"/>
        </w:trPr>
        <w:tc>
          <w:tcPr>
            <w:tcW w:w="558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306C481B" w14:textId="63314E3F" w:rsidR="003874ED" w:rsidRPr="009A61F4" w:rsidRDefault="003874ED" w:rsidP="003874ED">
            <w:pPr>
              <w:pStyle w:val="ListParagraph"/>
              <w:numPr>
                <w:ilvl w:val="0"/>
                <w:numId w:val="8"/>
              </w:num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J. P. M. Dass</w:t>
            </w:r>
          </w:p>
        </w:tc>
        <w:tc>
          <w:tcPr>
            <w:tcW w:w="225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517142B" w14:textId="4E5EA7C9" w:rsidR="003874ED" w:rsidRPr="009A61F4" w:rsidRDefault="003874ED" w:rsidP="003874ED">
            <w:pPr>
              <w:jc w:val="center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1900028</w:t>
            </w:r>
            <w:r>
              <w:rPr>
                <w:color w:val="000000" w:themeColor="text1"/>
              </w:rPr>
              <w:t>6</w:t>
            </w:r>
          </w:p>
        </w:tc>
        <w:tc>
          <w:tcPr>
            <w:tcW w:w="2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16D7FBA" w14:textId="30AAD89D" w:rsidR="003874ED" w:rsidRPr="009A61F4" w:rsidRDefault="003874ED" w:rsidP="003874ED">
            <w:pPr>
              <w:jc w:val="center"/>
              <w:rPr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drawing>
                <wp:inline distT="0" distB="0" distL="0" distR="0" wp14:anchorId="2544BBA7" wp14:editId="1B59ED10">
                  <wp:extent cx="879578" cy="469265"/>
                  <wp:effectExtent l="0" t="0" r="0" b="635"/>
                  <wp:docPr id="7" name="Picture 7" descr="Text, let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Text, letter&#10;&#10;Description automatically generated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0225" cy="4802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874ED" w:rsidRPr="009A61F4" w14:paraId="5B2D571B" w14:textId="77777777" w:rsidTr="7CA51979">
        <w:trPr>
          <w:trHeight w:val="440"/>
        </w:trPr>
        <w:tc>
          <w:tcPr>
            <w:tcW w:w="558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590B717B" w14:textId="7AE3C239" w:rsidR="003874ED" w:rsidRPr="009A61F4" w:rsidRDefault="003874ED" w:rsidP="003874ED">
            <w:pPr>
              <w:pStyle w:val="ListParagraph"/>
              <w:numPr>
                <w:ilvl w:val="0"/>
                <w:numId w:val="8"/>
              </w:num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H. B. S. Bhashitha Ranasinghe</w:t>
            </w:r>
          </w:p>
        </w:tc>
        <w:tc>
          <w:tcPr>
            <w:tcW w:w="225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70D6E54" w14:textId="6E876ABF" w:rsidR="003874ED" w:rsidRPr="009A61F4" w:rsidRDefault="003874ED" w:rsidP="003874ED">
            <w:pPr>
              <w:jc w:val="center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19001312</w:t>
            </w:r>
          </w:p>
        </w:tc>
        <w:tc>
          <w:tcPr>
            <w:tcW w:w="2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94E4802" w14:textId="468F2C51" w:rsidR="003874ED" w:rsidRPr="009A61F4" w:rsidRDefault="003874ED" w:rsidP="003874ED">
            <w:pPr>
              <w:jc w:val="center"/>
              <w:rPr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drawing>
                <wp:inline distT="0" distB="0" distL="0" distR="0" wp14:anchorId="7DA3FD9B" wp14:editId="58624E32">
                  <wp:extent cx="912737" cy="363772"/>
                  <wp:effectExtent l="0" t="0" r="1905" b="508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5528" cy="3927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874ED" w:rsidRPr="009A61F4" w14:paraId="71309216" w14:textId="77777777" w:rsidTr="00647C01">
        <w:trPr>
          <w:trHeight w:val="757"/>
        </w:trPr>
        <w:tc>
          <w:tcPr>
            <w:tcW w:w="558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7573939A" w14:textId="660DAD66" w:rsidR="003874ED" w:rsidRPr="009A61F4" w:rsidRDefault="003874ED" w:rsidP="003874ED">
            <w:pPr>
              <w:pStyle w:val="ListParagraph"/>
              <w:numPr>
                <w:ilvl w:val="0"/>
                <w:numId w:val="8"/>
              </w:num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K. P. D. Prasad Lakshan</w:t>
            </w:r>
          </w:p>
        </w:tc>
        <w:tc>
          <w:tcPr>
            <w:tcW w:w="225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DF27141" w14:textId="35C20004" w:rsidR="003874ED" w:rsidRPr="009A61F4" w:rsidRDefault="003874ED" w:rsidP="003874ED">
            <w:pPr>
              <w:jc w:val="center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19000782</w:t>
            </w:r>
          </w:p>
        </w:tc>
        <w:tc>
          <w:tcPr>
            <w:tcW w:w="2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8EFC3A0" w14:textId="778BFE73" w:rsidR="003874ED" w:rsidRPr="009A61F4" w:rsidRDefault="003874ED" w:rsidP="003874ED">
            <w:pPr>
              <w:jc w:val="center"/>
              <w:rPr>
                <w:color w:val="000000" w:themeColor="text1"/>
              </w:rPr>
            </w:pPr>
            <w:r w:rsidRPr="009A61F4">
              <w:rPr>
                <w:noProof/>
                <w:color w:val="000000" w:themeColor="text1"/>
              </w:rPr>
              <w:drawing>
                <wp:inline distT="0" distB="0" distL="0" distR="0" wp14:anchorId="50AD81D4" wp14:editId="7991D13B">
                  <wp:extent cx="545105" cy="391795"/>
                  <wp:effectExtent l="0" t="0" r="1270" b="1905"/>
                  <wp:docPr id="2" name="Picture 2" descr="Text, let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Text, letter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2612" cy="4187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1514A7B" w14:textId="50B53293" w:rsidR="005D3164" w:rsidRDefault="005D3164" w:rsidP="005D3164"/>
    <w:p w14:paraId="5262009A" w14:textId="6B684ACA" w:rsidR="002A178A" w:rsidRDefault="002A178A" w:rsidP="005D3164">
      <w:r>
        <w:t>Group Members:</w:t>
      </w:r>
    </w:p>
    <w:p w14:paraId="3D32E1E3" w14:textId="7231B417" w:rsidR="005D3164" w:rsidRPr="005D3164" w:rsidRDefault="005D3164" w:rsidP="005D3164">
      <w:r w:rsidRPr="005D3164">
        <w:rPr>
          <w:noProof/>
        </w:rPr>
        <w:drawing>
          <wp:inline distT="0" distB="0" distL="0" distR="0" wp14:anchorId="7701EC94" wp14:editId="76C44376">
            <wp:extent cx="5732145" cy="18751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87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D3164" w:rsidRPr="005D3164" w:rsidSect="00671246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7" w:h="16839" w:code="9"/>
      <w:pgMar w:top="864" w:right="1440" w:bottom="86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24D88E" w14:textId="77777777" w:rsidR="0021752D" w:rsidRDefault="0021752D" w:rsidP="002E2F89">
      <w:pPr>
        <w:spacing w:after="0" w:line="240" w:lineRule="auto"/>
      </w:pPr>
      <w:r>
        <w:separator/>
      </w:r>
    </w:p>
  </w:endnote>
  <w:endnote w:type="continuationSeparator" w:id="0">
    <w:p w14:paraId="08BA71AB" w14:textId="77777777" w:rsidR="0021752D" w:rsidRDefault="0021752D" w:rsidP="002E2F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Iskoola Pota">
    <w:panose1 w:val="020B0502040204020203"/>
    <w:charset w:val="4D"/>
    <w:family w:val="swiss"/>
    <w:pitch w:val="variable"/>
    <w:sig w:usb0="00000003" w:usb1="00000000" w:usb2="000002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147D42" w14:textId="77777777" w:rsidR="002E2F89" w:rsidRDefault="002E2F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D9EB48" w14:textId="77777777" w:rsidR="002E2F89" w:rsidRDefault="002E2F8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44D04B" w14:textId="77777777" w:rsidR="002E2F89" w:rsidRDefault="002E2F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59CDD6" w14:textId="77777777" w:rsidR="0021752D" w:rsidRDefault="0021752D" w:rsidP="002E2F89">
      <w:pPr>
        <w:spacing w:after="0" w:line="240" w:lineRule="auto"/>
      </w:pPr>
      <w:r>
        <w:separator/>
      </w:r>
    </w:p>
  </w:footnote>
  <w:footnote w:type="continuationSeparator" w:id="0">
    <w:p w14:paraId="138E23B5" w14:textId="77777777" w:rsidR="0021752D" w:rsidRDefault="0021752D" w:rsidP="002E2F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2CF77B" w14:textId="77777777" w:rsidR="002E2F89" w:rsidRDefault="002E2F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9D28EB" w14:textId="77777777" w:rsidR="002E2F89" w:rsidRDefault="002E2F8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3E8B3F" w14:textId="77777777" w:rsidR="002E2F89" w:rsidRDefault="002E2F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457D1E"/>
    <w:multiLevelType w:val="hybridMultilevel"/>
    <w:tmpl w:val="7C44A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BD480D"/>
    <w:multiLevelType w:val="hybridMultilevel"/>
    <w:tmpl w:val="F4D2D58C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183532"/>
    <w:multiLevelType w:val="hybridMultilevel"/>
    <w:tmpl w:val="13CE4864"/>
    <w:lvl w:ilvl="0" w:tplc="46C8F1D0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F07E40"/>
    <w:multiLevelType w:val="hybridMultilevel"/>
    <w:tmpl w:val="F9B88D0C"/>
    <w:lvl w:ilvl="0" w:tplc="A4329928">
      <w:start w:val="1"/>
      <w:numFmt w:val="decimal"/>
      <w:lvlText w:val="%1."/>
      <w:lvlJc w:val="left"/>
      <w:pPr>
        <w:ind w:left="720" w:hanging="360"/>
      </w:pPr>
      <w:rPr>
        <w:color w:val="A6A6A6" w:themeColor="background1" w:themeShade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FA5C87"/>
    <w:multiLevelType w:val="hybridMultilevel"/>
    <w:tmpl w:val="05223E0E"/>
    <w:lvl w:ilvl="0" w:tplc="B91AD18C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E36A2A"/>
    <w:multiLevelType w:val="hybridMultilevel"/>
    <w:tmpl w:val="1FF8F070"/>
    <w:lvl w:ilvl="0" w:tplc="B91AD18C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857728"/>
    <w:multiLevelType w:val="hybridMultilevel"/>
    <w:tmpl w:val="1C60CE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FC15C3"/>
    <w:multiLevelType w:val="hybridMultilevel"/>
    <w:tmpl w:val="D40C4644"/>
    <w:lvl w:ilvl="0" w:tplc="30082456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7"/>
  </w:num>
  <w:num w:numId="3">
    <w:abstractNumId w:val="6"/>
  </w:num>
  <w:num w:numId="4">
    <w:abstractNumId w:val="0"/>
  </w:num>
  <w:num w:numId="5">
    <w:abstractNumId w:val="4"/>
  </w:num>
  <w:num w:numId="6">
    <w:abstractNumId w:val="5"/>
  </w:num>
  <w:num w:numId="7">
    <w:abstractNumId w:val="2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1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QnMzE0MLUyMzQwMDAyUdpeDU4uLM/DyQAsNaAMyFxcYsAAAA"/>
  </w:docVars>
  <w:rsids>
    <w:rsidRoot w:val="003C2B7D"/>
    <w:rsid w:val="00015F2F"/>
    <w:rsid w:val="00091332"/>
    <w:rsid w:val="000F301A"/>
    <w:rsid w:val="00101615"/>
    <w:rsid w:val="00141450"/>
    <w:rsid w:val="0014533F"/>
    <w:rsid w:val="001540C0"/>
    <w:rsid w:val="00154D98"/>
    <w:rsid w:val="001A021A"/>
    <w:rsid w:val="001F10E9"/>
    <w:rsid w:val="001F5553"/>
    <w:rsid w:val="0021752D"/>
    <w:rsid w:val="00237BC0"/>
    <w:rsid w:val="00240806"/>
    <w:rsid w:val="00285F96"/>
    <w:rsid w:val="002866F3"/>
    <w:rsid w:val="00294C93"/>
    <w:rsid w:val="002A178A"/>
    <w:rsid w:val="002A3859"/>
    <w:rsid w:val="002C034A"/>
    <w:rsid w:val="002D27D7"/>
    <w:rsid w:val="002E2F89"/>
    <w:rsid w:val="002E76F4"/>
    <w:rsid w:val="003022A1"/>
    <w:rsid w:val="003221C0"/>
    <w:rsid w:val="00346B64"/>
    <w:rsid w:val="0035474D"/>
    <w:rsid w:val="003874ED"/>
    <w:rsid w:val="003B740A"/>
    <w:rsid w:val="003C2B7D"/>
    <w:rsid w:val="004250F8"/>
    <w:rsid w:val="0046055D"/>
    <w:rsid w:val="00475329"/>
    <w:rsid w:val="00494D93"/>
    <w:rsid w:val="004D0642"/>
    <w:rsid w:val="004E47FC"/>
    <w:rsid w:val="00512BBB"/>
    <w:rsid w:val="005768F1"/>
    <w:rsid w:val="00587781"/>
    <w:rsid w:val="005B67DB"/>
    <w:rsid w:val="005D3164"/>
    <w:rsid w:val="005E100C"/>
    <w:rsid w:val="00602293"/>
    <w:rsid w:val="00610930"/>
    <w:rsid w:val="0061716D"/>
    <w:rsid w:val="0064538D"/>
    <w:rsid w:val="00647C01"/>
    <w:rsid w:val="006601EA"/>
    <w:rsid w:val="00667022"/>
    <w:rsid w:val="00671246"/>
    <w:rsid w:val="006A50DD"/>
    <w:rsid w:val="006B7D58"/>
    <w:rsid w:val="006C7335"/>
    <w:rsid w:val="0071351E"/>
    <w:rsid w:val="00723CE9"/>
    <w:rsid w:val="00746DBC"/>
    <w:rsid w:val="00752160"/>
    <w:rsid w:val="00752D68"/>
    <w:rsid w:val="00767C7E"/>
    <w:rsid w:val="00780383"/>
    <w:rsid w:val="007B2FF9"/>
    <w:rsid w:val="007B4378"/>
    <w:rsid w:val="007F0B44"/>
    <w:rsid w:val="008162A7"/>
    <w:rsid w:val="008265EF"/>
    <w:rsid w:val="00832A83"/>
    <w:rsid w:val="0086752F"/>
    <w:rsid w:val="00876264"/>
    <w:rsid w:val="00880FCD"/>
    <w:rsid w:val="0088777C"/>
    <w:rsid w:val="008E06AC"/>
    <w:rsid w:val="008F584D"/>
    <w:rsid w:val="0090126C"/>
    <w:rsid w:val="009221F0"/>
    <w:rsid w:val="0094312C"/>
    <w:rsid w:val="009A13FF"/>
    <w:rsid w:val="009A61F4"/>
    <w:rsid w:val="009E2AB9"/>
    <w:rsid w:val="009E2C4A"/>
    <w:rsid w:val="009F4835"/>
    <w:rsid w:val="00A25282"/>
    <w:rsid w:val="00A92D1C"/>
    <w:rsid w:val="00AB605E"/>
    <w:rsid w:val="00AC74E1"/>
    <w:rsid w:val="00B0088E"/>
    <w:rsid w:val="00B17615"/>
    <w:rsid w:val="00B45F46"/>
    <w:rsid w:val="00B53B37"/>
    <w:rsid w:val="00B75B4B"/>
    <w:rsid w:val="00B86DEF"/>
    <w:rsid w:val="00BA13FA"/>
    <w:rsid w:val="00BE5CE2"/>
    <w:rsid w:val="00BF438B"/>
    <w:rsid w:val="00C0511D"/>
    <w:rsid w:val="00C06A56"/>
    <w:rsid w:val="00C326BB"/>
    <w:rsid w:val="00C41412"/>
    <w:rsid w:val="00C466C6"/>
    <w:rsid w:val="00C93B6A"/>
    <w:rsid w:val="00CB0D5A"/>
    <w:rsid w:val="00CD0EA7"/>
    <w:rsid w:val="00CE46DF"/>
    <w:rsid w:val="00CF5488"/>
    <w:rsid w:val="00D00B8D"/>
    <w:rsid w:val="00D01BCE"/>
    <w:rsid w:val="00DA446D"/>
    <w:rsid w:val="00E27551"/>
    <w:rsid w:val="00E629B5"/>
    <w:rsid w:val="00E65EB2"/>
    <w:rsid w:val="00EA0CF3"/>
    <w:rsid w:val="00EA4923"/>
    <w:rsid w:val="00ED2427"/>
    <w:rsid w:val="00EE0C4F"/>
    <w:rsid w:val="00EE16F6"/>
    <w:rsid w:val="00EE568E"/>
    <w:rsid w:val="00EF38F0"/>
    <w:rsid w:val="00F26CB1"/>
    <w:rsid w:val="00F53F5D"/>
    <w:rsid w:val="00F91300"/>
    <w:rsid w:val="7CA51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68FC10"/>
  <w15:chartTrackingRefBased/>
  <w15:docId w15:val="{AA02C6B3-FDA6-4798-9F64-5633648C3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753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034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913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13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13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13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130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13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130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E2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2F89"/>
  </w:style>
  <w:style w:type="paragraph" w:styleId="Footer">
    <w:name w:val="footer"/>
    <w:basedOn w:val="Normal"/>
    <w:link w:val="FooterChar"/>
    <w:uiPriority w:val="99"/>
    <w:unhideWhenUsed/>
    <w:rsid w:val="002E2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2F89"/>
  </w:style>
  <w:style w:type="paragraph" w:styleId="Caption">
    <w:name w:val="caption"/>
    <w:basedOn w:val="Normal"/>
    <w:next w:val="Normal"/>
    <w:uiPriority w:val="35"/>
    <w:unhideWhenUsed/>
    <w:qFormat/>
    <w:rsid w:val="00C466C6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D07F68-D197-421C-BE64-F617975CE7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66</Words>
  <Characters>152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W.L.P.M. Wijetunga</cp:lastModifiedBy>
  <cp:revision>3</cp:revision>
  <cp:lastPrinted>2021-06-15T09:58:00Z</cp:lastPrinted>
  <dcterms:created xsi:type="dcterms:W3CDTF">2021-06-15T09:59:00Z</dcterms:created>
  <dcterms:modified xsi:type="dcterms:W3CDTF">2021-06-15T10:10:00Z</dcterms:modified>
</cp:coreProperties>
</file>